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citationID":"00000001","schema":"https://github.com/citation-style-language/schema/raw/master/csl-citation.json","properties":{"noteIndex":0,"formattedCitation":"[@LiuLiangBinGuoNeiWaiTuXiangFenGeJiShuZaiYiLiaoJianKangLingYuYingYongFaZhanTaiShiFenXi2023]"},"citationItems":[{"suffix":"","uri":["http://zotero.org/users/9557124/items/BHES4XS3"],"prefix":"","itemData":{"ISSN":"2096-4706","page":"105-111","source":"CNKI","volume":"7","DOI":"10.19850/j.cnki.2096-4706.2023.13.022","accessed":{"date-parts":[["2024",5,8]]},"title":"国内外图像分割技术在医疗健康领域应用发展态势分析","container-title":"现代信息科技","issue":"13","URL":"https://doi.org/10.19850/j.cnki.2096-4706.2023.13.022","citation-key":"LiuLiangBinGuoNeiWaiTuXiangFenGeJiShuZaiYiLiaoJianKangLingYuYingYongFaZhanTaiShiFenXi2023","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issued":{"date-parts":[["2023"]]},"type":"article-journal","author":[{"literal":"刘良斌"},{"literal":"杜宝林"},{"literal":"卢琰"},{"literal":"王建全"}],"language":"zh-CN","id":"LiuLiangBinGuoNeiWaiTuXiangFenGeJiShuZaiYiLiaoJianKangLingYuYingYongFaZhanTaiShiFenXi2023"},"uris":["http://zotero.org/users/9557124/items/BHES4XS3"],"id":521}]}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D":"00000002","schema":"https://github.com/citation-style-language/schema/raw/master/csl-citation.json","properties":{"noteIndex":0,"formattedCitation":"[@mazurowskiSegmentAnythingModel2023a]"},"citationItems":[{"suffix":"","uri":["http://zotero.org/users/9557124/items/ZG9XUUPJ"],"prefix":"","itemData":{"ISSN":"13618415","page":"102918","source":"DOI.org (Crossref)","volume":"89","DOI":"10.1016/j.media.2023.102918","container-title-short":"Medical Image Analysis","title":"Segment anything model for medical image analysis: An experimental study","container-title":"Medical Image Analysis","URL":"https://linkinghub.elsevier.com/retrieve/pii/S1361841523001780","author":[{"given":"Maciej A.","family":"Mazurowski"},{"given":"Haoyu","family":"Dong"},{"given":"Hanxue","family":"Gu"},{"given":"Jichen","family":"Yang"},{"given":"Nicholas","family":"Konz"},{"given":"Yixin","family":"Zhang"}],"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itation-key":"mazurowskiSegmentAnythingModel2023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d":"mazurowskiSegmentAnythingModel2023a","issued":{"date-parts":[["2023",10]]},"type":"article-journal","language":"en","accessed":{"date-parts":[["2024",1,17]]},"title-short":"Segment anything model for medical image analysis"},"uris":["http://zotero.org/users/9557124/items/ZG9XUUPJ"],"id":484}]}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D":"00000003","schema":"https://github.com/citation-style-language/schema/raw/master/csl-citation.json","properties":{"noteIndex":0,"formattedCitation":"[@JiangShengHuiJiYuShenDuXueXiDeGanZangJiGanZhongLiuCTTuXiangFenGeSuanFaYanJiu]"},"citationItems":[{"suffix":"","uri":["http://zotero.org/users/9557124/items/XSQZBWBJ"],"prefix":"","itemData":{"URL":"https://doi.org/10.27103/d.cnki.ghebu.2023.001846","genre":"硕士学位论文","language":"zh-CN","id":"JiangShengHuiJiYuShenDuXueXiDeGanZangJiGanZhongLiuCTTuXiangFenGeSuanFaYanJiu","source":"CNKI","citation-key":"JiangShengHuiJiYuShenDuXueXiDeGanZangJiGanZhongLiuCTTuXiangFenGeSuanFaYanJiu","note":"major: 电子信息硕士（专业学位）\ndownload: 132\nCLC: R735.7;TP18;TP391.41\nCNKICite: 0\ndbcode: CMFD\ndbname: CMFDTEMP\nfilename: 1023914667.nh","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DOI":"10.27103/d.cnki.ghebu.2023.001846","accessed":{"date-parts":[["2024",3,15]]},"number-of-pages":"63","publisher":"河北大学","type":"thesis","title":"基于深度学习的肝脏及肝肿瘤CT图像分割算法研究","author":[{"literal":"降胜辉"}],"contributor":[{"literal":"董斌"},{"literal":"高雷"}]},"uris":["http://zotero.org/users/9557124/items/XSQZBWBJ"],"id":500}]}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D":"00000004","schema":"https://github.com/citation-style-language/schema/raw/master/csl-citation.json","properties":{"noteIndex":0,"formattedCitation":"[@PanLuHaiJiYuShenDuXueXiDeNaoBuZhongLiuYiXueTuXiangFenGeMoXingYanJiu2024]"},"citationItems":[{"suffix":"","uri":["http://zotero.org/users/9557124/items/RNR7MV7Y"],"prefix":"","itemData":{"genre":"硕士学位论文","id":"PanLuHaiJiYuShenDuXueXiDeNaoBuZhongLiuYiXueTuXiangFenGeMoXingYanJiu2024","DOI":"10.27729/d.cnki.ggdjs.2023.000352","language":"zh-CN","title":"基于深度学习的脑部肿瘤医学图像分割模型研究","contributor":[{"literal":"肖政宏"}],"URL":"https://doi.org/10.27729/d.cnki.ggdjs.2023.000352","citation-key":"PanLuHaiJiYuShenDuXueXiDeNaoBuZhongLiuYiXueTuXiangFenGeMoXingYanJiu2024","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author":[{"literal":"潘陆海"}],"number-of-pages":"67","issued":{"date-parts":[["2024"]]},"publisher":"广东技术师范大学","type":"thesis","note":"major: 控制科学与工程（模式识别与智能系统）\ndownload: 389\nCLC: TP18;TP391.41;R739.4\nCNKICite: 0\ndbcode: CMFD\ndbname: CMFD202401\nfilename: 1023717849.nh","accessed":{"date-parts":[["2024",5,8]]},"source":"CNKI"},"uris":["http://zotero.org/users/9557124/items/RNR7MV7Y"],"id":520}]}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D":"00000005","schema":"https://github.com/citation-style-language/schema/raw/master/csl-citation.json","properties":{"noteIndex":0,"formattedCitation":"[@chenAbilitySegmentingAnything2023a]"},"citationItems":[{"suffix":"","uri":["http://zotero.org/users/9557124/items/2REKX95G"],"prefix":"","itemData":{"ISSN":"1881-7815, 1881-7823","page":"211-218","source":"DOI.org (Crossref)","volume":"17","DOI":"10.5582/bst.2023.01128","language":"en","title":"The ability of Segmenting Anything Model (SAM) to segment ultrasound images","container-title":"BioScience Trends","issue":"3","URL":"https://www.jstage.jst.go.jp/article/bst/17/3/17_2023.01128/_article","author":[{"given":"Fang","family":"Chen"},{"given":"Lingyu","family":"Chen"},{"given":"Haojie","family":"Han"},{"given":"Sainan","family":"Zhang"},{"given":"Daoqiang","family":"Zhang"},{"given":"Hongen","family":"Liao"}],"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citation-key":"chenAbilitySegmentingAnything2023a","issued":{"date-parts":[["2023",6,30]]},"type":"article-journal","container-title-short":"BST","accessed":{"date-parts":[["2024",1,17]]},"id":"chenAbilitySegmentingAnything2023a"},"uris":["http://zotero.org/users/9557124/items/2REKX95G"],"id":486}]}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D":"00000006","schema":"https://github.com/citation-style-language/schema/raw/master/csl-citation.json","properties":{"noteIndex":0,"formattedCitation":"[@mazurowskiSegmentAnythingModel2023a]"},"citationItems":[{"suffix":"","uri":["http://zotero.org/users/9557124/items/ZG9XUUPJ"],"prefix":"","itemData":{"ISSN":"13618415","page":"102918","source":"DOI.org (Crossref)","volume":"89","DOI":"10.1016/j.media.2023.102918","container-title-short":"Medical Image Analysis","title":"Segment anything model for medical image analysis: An experimental study","container-title":"Medical Image Analysis","URL":"https://linkinghub.elsevier.com/retrieve/pii/S1361841523001780","author":[{"given":"Maciej A.","family":"Mazurowski"},{"given":"Haoyu","family":"Dong"},{"given":"Hanxue","family":"Gu"},{"given":"Jichen","family":"Yang"},{"given":"Nicholas","family":"Konz"},{"given":"Yixin","family":"Zhang"}],"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itation-key":"mazurowskiSegmentAnythingModel2023a","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id":"mazurowskiSegmentAnythingModel2023a","issued":{"date-parts":[["2023",10]]},"type":"article-journal","language":"en","accessed":{"date-parts":[["2024",1,17]]},"title-short":"Segment anything model for medical image analysis"},"uris":["http://zotero.org/users/9557124/items/ZG9XUUPJ"],"id":484}]}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citationID":"00000007","schema":"https://github.com/citation-style-language/schema/raw/master/csl-citation.json","properties":{"noteIndex":0,"formattedCitation":"[@ZhangChengChengJiYuJiLianJuanJiShenJingWangLuoDeGanZangZhongLiuFenGeYuJianCeFangFaYanJiu]"},"citationItems":[{"suffix":"","uri":["http://zotero.org/users/9557124/items/DAGE2EZM"],"prefix":"","itemData":{"URL":"https://doi.org/10.27103/d.cnki.ghebu.2023.001009","genre":"硕士学位论文","language":"zh-CN","id":"ZhangChengChengJiYuJiLianJuanJiShenJingWangLuoDeGanZangZhongLiuFenGeYuJianCeFangFaYanJiu","source":"CNKI","citation-key":"ZhangChengChengJiYuJiLianJuanJiShenJingWangLuoDeGanZangZhongLiuFenGeYuJianCeFangFaYanJiu","note":"major: 电子信息硕士（专业学位）\ndownload: 80\nCLC: R735.7;TP183;TP391.41\nCNKICite: 0\ndbcode: CMFD\ndbname: CMFDTEMP\nfilename: 1023914644.nh","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DOI":"10.27103/d.cnki.ghebu.2023.001009","accessed":{"date-parts":[["2024",5,8]]},"number-of-pages":"81","publisher":"河北大学","type":"thesis","title":"基于级联卷积神经网络的肝脏肿瘤分割与检测方法研究","author":[{"literal":"张成成"}],"contributor":[{"literal":"宗晓萍"},{"literal":"张军华"}]},"uris":["http://zotero.org/users/9557124/items/DAGE2EZM"],"id":535}]}   </w:instrText>
      </w:r>
      <w:r>
        <w:fldChar w:fldCharType="separate"/>
      </w:r>
      <w:r>
        <w:rPr>
          <w:noProof/>
        </w:rPr>
        <w:t>&lt;Do Zotero Refresh: [@ZhangChengChengJiYuJiLianJuanJiShenJingWangLuoDeGanZangZhongLiuFenGeYuJianCeFangFaYanJiu]&gt;</w:t>
      </w:r>
      <w:r>
        <w:fldChar w:fldCharType="end"/>
      </w:r>
      <w:r>
        <w:t xml:space="preserve">。</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6"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bookmarkStart w:id="29" w:name="dice-similarity-coefficient-dsc"/>
    <w:p>
      <w:pPr>
        <w:pStyle w:val="5"/>
      </w:pPr>
      <w:r>
        <w:t xml:space="preserve">1. 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bookmarkEnd w:id="29"/>
    <w:bookmarkStart w:id="30" w:name="jaccard-index-ji"/>
    <w:p>
      <w:pPr>
        <w:pStyle w:val="5"/>
      </w:pPr>
      <w:r>
        <w:t xml:space="preserve">2. 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bookmarkEnd w:id="30"/>
    <w:bookmarkStart w:id="31" w:name="sensitivity-recall"/>
    <w:p>
      <w:pPr>
        <w:pStyle w:val="5"/>
      </w:pPr>
      <w:r>
        <w:t xml:space="preserve">3. 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bookmarkEnd w:id="31"/>
    <w:bookmarkStart w:id="32" w:name="specificity"/>
    <w:p>
      <w:pPr>
        <w:pStyle w:val="5"/>
      </w:pPr>
      <w:r>
        <w:t xml:space="preserve">4. 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bookmarkEnd w:id="32"/>
    <w:bookmarkStart w:id="33" w:name="accuracy"/>
    <w:p>
      <w:pPr>
        <w:pStyle w:val="5"/>
      </w:pPr>
      <w:r>
        <w:t xml:space="preserve">5. 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bookmarkEnd w:id="33"/>
    <w:bookmarkStart w:id="34" w:name="hausdorff-distance-hd"/>
    <w:p>
      <w:pPr>
        <w:pStyle w:val="5"/>
      </w:pPr>
      <w:r>
        <w:t xml:space="preserve">6. Hausdorff Distance (HD)</w:t>
      </w:r>
    </w:p>
    <w:p>
      <w:pPr>
        <w:pStyle w:val="FirstParagraph"/>
      </w:pPr>
      <w:r>
        <w:t xml:space="preserve">Hausdorff距离衡量的是预测分割和真实分割边界之间的最大距离，是一种评价分割结果形状差异的指标。值越小，表示形状越接近。</w:t>
      </w:r>
    </w:p>
    <w:bookmarkEnd w:id="34"/>
    <w:bookmarkStart w:id="35" w:name="average-surface-distance-asd"/>
    <w:p>
      <w:pPr>
        <w:pStyle w:val="5"/>
      </w:pPr>
      <w:r>
        <w:t xml:space="preserve">7. 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35"/>
    <w:bookmarkEnd w:id="36"/>
    <w:bookmarkStart w:id="38"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pytorch 框架，SAM 模型。</w:t>
      </w:r>
    </w:p>
    <w:p>
      <w:pPr>
        <w:pStyle w:val="a6"/>
      </w:pPr>
      <w:r>
        <w:t xml:space="preserve">第三章描述试验方法，首先安装模型与搭建微调必需的包，创建配置文件，然后使用数据集进行训练，最后遍历数据集训练，使用 Focal loss，Dice loss和IoU loss 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37"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7"/>
    <w:bookmarkEnd w:id="38"/>
    <w:bookmarkStart w:id="39"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最后讲述了肝脏肿瘤分割软件开发的性能指标和研究内容。</w:t>
      </w:r>
    </w:p>
    <w:bookmarkEnd w:id="39"/>
    <w:bookmarkEnd w:id="40"/>
    <w:bookmarkStart w:id="58" w:name="技术原理学习"/>
    <w:p>
      <w:pPr>
        <w:pStyle w:val="1"/>
      </w:pPr>
      <w:r>
        <w:t xml:space="preserve">技术原理学习</w:t>
      </w:r>
    </w:p>
    <w:bookmarkStart w:id="41" w:name="深度学习基本原理"/>
    <w:p>
      <w:pPr>
        <w:pStyle w:val="2"/>
      </w:pPr>
      <w:r>
        <w:t xml:space="preserve">深度学习基本原理</w:t>
      </w:r>
    </w:p>
    <w:p>
      <w:pPr>
        <w:pStyle w:val="FirstParagraph"/>
      </w:pPr>
      <w:r>
        <w:t xml:space="preserve">深度学习是机器学习的一个分支，基于多层神经网络模拟人脑处理数据的方式。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 Dropou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41"/>
    <w:bookmarkStart w:id="42"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citationID":"00000008","schema":"https://github.com/citation-style-language/schema/raw/master/csl-citation.json","properties":{"noteIndex":0,"formattedCitation":"[@maSegmentAnythingMedical]"},"citationItems":[{"suffix":"","uri":["http://zotero.org/users/9557124/items/44N4JGHY"],"prefix":"","itemData":{"source":"Zotero","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language":"en","citation-key":"maSegmentAnythingMedical","author":[{"given":"Jun","family":"Ma"},{"given":"Yuting","family":"He"},{"given":"Feifei","family":"Li"},{"given":"Lin","family":"Han"},{"given":"Chenyu","family":"You"},{"given":"Bo","family":"Wang"}],"type":"article-journal","title":"Segment Anything in Medical Images","id":"maSegmentAnythingMedical","note":"titleTranslation: 医学影像中的任何分段"},"uris":["http://zotero.org/users/9557124/items/44N4JGHY"],"id":470}]}   </w:instrText>
      </w:r>
      <w:r>
        <w:fldChar w:fldCharType="separate"/>
      </w:r>
      <w:r>
        <w:rPr>
          <w:noProof/>
        </w:rPr>
        <w:t>&lt;Do Zotero Refresh: [@maSegmentAnythingMedical]&gt;</w:t>
      </w:r>
      <w:r>
        <w:fldChar w:fldCharType="end"/>
      </w:r>
      <w:r>
        <w:t xml:space="preserve">。</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CPU和GPU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2"/>
    <w:bookmarkStart w:id="50"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45" w:name="transformer模型的组成"/>
    <w:p>
      <w:pPr>
        <w:pStyle w:val="3"/>
      </w:pPr>
      <w:r>
        <w:t xml:space="preserve">Transformer模型的组成</w:t>
      </w:r>
    </w:p>
    <w:p>
      <w:pPr>
        <w:pStyle w:val="FirstParagraph"/>
      </w:pPr>
      <w:r>
        <w:t xml:space="preserve">Transformer模型主要由编码器（Encoder）和解码器（Decoder）两部分组成，每部分由多个相同的层（layers）堆叠而成。每个层主要包含两个子层（sublayers）：</w:t>
      </w:r>
    </w:p>
    <w:bookmarkStart w:id="43"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3"/>
    <w:bookmarkStart w:id="44"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4"/>
    <w:bookmarkEnd w:id="45"/>
    <w:bookmarkStart w:id="46"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4"/>
        </w:numPr>
      </w:pPr>
      <w:r>
        <w:rPr>
          <w:b/>
          <w:bCs/>
        </w:rPr>
        <w:t xml:space="preserve">输入变换</w:t>
      </w:r>
      <w:r>
        <w:t xml:space="preserve">：</w:t>
      </w:r>
    </w:p>
    <w:p>
      <w:pPr>
        <w:pStyle w:val="Compact"/>
        <w:numPr>
          <w:ilvl w:val="1"/>
          <w:numId w:val="1005"/>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4"/>
        </w:numPr>
      </w:pPr>
      <w:r>
        <w:rPr>
          <w:b/>
          <w:bCs/>
        </w:rPr>
        <w:t xml:space="preserve">计算注意力分数</w:t>
      </w:r>
      <w:r>
        <w:t xml:space="preserve">：</w:t>
      </w:r>
    </w:p>
    <w:p>
      <w:pPr>
        <w:pStyle w:val="Compact"/>
        <w:numPr>
          <w:ilvl w:val="1"/>
          <w:numId w:val="1006"/>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4"/>
        </w:numPr>
      </w:pPr>
      <w:r>
        <w:rPr>
          <w:b/>
          <w:bCs/>
        </w:rPr>
        <w:t xml:space="preserve">加权求和</w:t>
      </w:r>
      <w:r>
        <w:t xml:space="preserve">：</w:t>
      </w:r>
    </w:p>
    <w:p>
      <w:pPr>
        <w:pStyle w:val="Compact"/>
        <w:numPr>
          <w:ilvl w:val="1"/>
          <w:numId w:val="1007"/>
        </w:numPr>
      </w:pPr>
      <w:r>
        <w:t xml:space="preserve">使用注意力分数对值向量进行加权求和，得到每个位置的新表示。</w:t>
      </w:r>
    </w:p>
    <w:bookmarkEnd w:id="46"/>
    <w:bookmarkStart w:id="47"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47"/>
    <w:bookmarkStart w:id="48"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8"/>
    <w:bookmarkStart w:id="49"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9"/>
    <w:bookmarkEnd w:id="50"/>
    <w:bookmarkStart w:id="56"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1"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citationID":"00000009","schema":"https://github.com/citation-style-language/schema/raw/master/csl-citation.json","properties":{"noteIndex":0,"formattedCitation":"[@LunWenJieDuMetaAiSAM]"},"citationItems":[{"suffix":"","uri":["http://zotero.org/users/9557124/items/P2DY7E6V"],"prefix":"","itemData":{"URL":"https://zhuanlan.zhihu.com/p/620355474","accessed":{"date-parts":[["2024",4,11]]},"type":"webpage","title":"【论文解读】MetaAi SAM(Segment Anything) 分割一切 - 知乎","id":"LunWenJieDuMetaAiSAM","citation-key":"LunWenJieDuMetaAiSAM"},"uris":["http://zotero.org/users/9557124/items/P2DY7E6V"],"id":504}]}   </w:instrText>
      </w:r>
      <w:r>
        <w:fldChar w:fldCharType="separate"/>
      </w:r>
      <w:r>
        <w:rPr>
          <w:noProof/>
        </w:rPr>
        <w:t>&lt;Do Zotero Refresh: [@LunWenJieDuMetaAiSAM]&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 xml:space="preserve">视觉任务上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citationID":"00000010","schema":"https://github.com/citation-style-language/schema/raw/master/csl-citation.json","properties":{"noteIndex":0,"formattedCitation":"[@kirillovSegmentAnything2023]"},"citationItems":[{"suffix":"","uri":["http://zotero.org/users/9557124/items/RGI8W7FT"],"prefix":"","itemData":{"page":"3992-4003","id":"kirillovSegmentAnything2023","event-title":"2023 IEEE/CVF International Conference on Computer Vision (ICCV)","event-place":"Paris, France","issued":{"date-parts":[["2023",10,1]]},"container-title":"2023 IEEE/CVF International Conference on Computer Vision (ICCV)","publisher-place":"Paris, France","URL":"https://ieeexplore.ieee.org/document/10378323/","type":"paper-conference","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title":"Segment Anything","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source":"DOI.org (Crossref)","note":"titleTranslation: 任何分段","citation-key":"kirillovSegmentAnything2023","publisher":"IEEE","ISBN":"9798350307184","accessed":{"date-parts":[["2024",1,17]]},"DOI":"10.1109/ICCV51070.2023.00371","language":"en"},"uris":["http://zotero.org/users/9557124/items/RGI8W7FT"],"id":472}]}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的效果并不是理想。因此，在特定数据集上微调SAM是十分有必要的。</w:t>
      </w:r>
    </w:p>
    <w:bookmarkEnd w:id="51"/>
    <w:bookmarkStart w:id="55" w:name="sam-模型结构"/>
    <w:p>
      <w:pPr>
        <w:pStyle w:val="3"/>
      </w:pPr>
      <w:r>
        <w:t xml:space="preserve">SAM 模型结构</w:t>
      </w:r>
    </w:p>
    <w:p>
      <w:pPr>
        <w:pStyle w:val="FirstParagraph"/>
      </w:pPr>
      <w:r>
        <w:t xml:space="preserve">SAM模型结构主要包括以下几个部分：</w:t>
      </w:r>
    </w:p>
    <w:p>
      <w:pPr>
        <w:pStyle w:val="Compact"/>
        <w:numPr>
          <w:ilvl w:val="0"/>
          <w:numId w:val="1008"/>
        </w:numPr>
      </w:pPr>
      <w:r>
        <w:t xml:space="preserve">图像编码器（Image Encoder）：</w:t>
      </w:r>
    </w:p>
    <w:p>
      <w:pPr>
        <w:pStyle w:val="Compact"/>
        <w:numPr>
          <w:ilvl w:val="0"/>
          <w:numId w:val="1009"/>
        </w:numPr>
      </w:pPr>
      <w:r>
        <w:t xml:space="preserve">接收输入图像并提取图像特征。</w:t>
      </w:r>
    </w:p>
    <w:p>
      <w:pPr>
        <w:pStyle w:val="Compact"/>
        <w:numPr>
          <w:ilvl w:val="0"/>
          <w:numId w:val="1009"/>
        </w:numPr>
      </w:pPr>
      <w:r>
        <w:t xml:space="preserve">通常使用预训练的视觉模型，如ViT（Vision Transformer）。</w:t>
      </w:r>
    </w:p>
    <w:p>
      <w:pPr>
        <w:pStyle w:val="Compact"/>
        <w:numPr>
          <w:ilvl w:val="0"/>
          <w:numId w:val="1010"/>
        </w:numPr>
      </w:pPr>
      <w:r>
        <w:t xml:space="preserve">提示编码器（Prompt Encoder）：</w:t>
      </w:r>
    </w:p>
    <w:p>
      <w:pPr>
        <w:pStyle w:val="Compact"/>
        <w:numPr>
          <w:ilvl w:val="0"/>
          <w:numId w:val="1011"/>
        </w:numPr>
      </w:pPr>
      <w:r>
        <w:t xml:space="preserve">处理用户提供的提示信息（如点、框、文本等）。</w:t>
      </w:r>
    </w:p>
    <w:p>
      <w:pPr>
        <w:pStyle w:val="Compact"/>
        <w:numPr>
          <w:ilvl w:val="0"/>
          <w:numId w:val="1011"/>
        </w:numPr>
      </w:pPr>
      <w:r>
        <w:t xml:space="preserve">提取提示信息的特征表示。</w:t>
      </w:r>
    </w:p>
    <w:p>
      <w:pPr>
        <w:pStyle w:val="Compact"/>
        <w:numPr>
          <w:ilvl w:val="0"/>
          <w:numId w:val="1012"/>
        </w:numPr>
      </w:pPr>
      <w:r>
        <w:t xml:space="preserve">掩码解码器（Mask Decoder）：</w:t>
      </w:r>
    </w:p>
    <w:p>
      <w:pPr>
        <w:pStyle w:val="Compact"/>
        <w:numPr>
          <w:ilvl w:val="0"/>
          <w:numId w:val="1013"/>
        </w:numPr>
      </w:pPr>
      <w:r>
        <w:t xml:space="preserve">将图像特征和提示特征进行融合。</w:t>
      </w:r>
    </w:p>
    <w:p>
      <w:pPr>
        <w:pStyle w:val="Compact"/>
        <w:numPr>
          <w:ilvl w:val="0"/>
          <w:numId w:val="1013"/>
        </w:numPr>
      </w:pPr>
      <w:r>
        <w:t xml:space="preserve">生成分割掩码。</w:t>
      </w:r>
    </w:p>
    <w:p>
      <w:pPr>
        <w:pStyle w:val="Compact"/>
        <w:numPr>
          <w:ilvl w:val="0"/>
          <w:numId w:val="1014"/>
        </w:numPr>
      </w:pPr>
      <w:r>
        <w:t xml:space="preserve">特征融合与加权（Feature Fusion and Weighting）：</w:t>
      </w:r>
    </w:p>
    <w:p>
      <w:pPr>
        <w:pStyle w:val="Compact"/>
        <w:numPr>
          <w:ilvl w:val="0"/>
          <w:numId w:val="1015"/>
        </w:numPr>
      </w:pPr>
      <w:r>
        <w:t xml:space="preserve">通过逐元素相乘（element-wise multiplication）对图像特征进行加权。</w:t>
      </w:r>
    </w:p>
    <w:p>
      <w:pPr>
        <w:pStyle w:val="Compact"/>
        <w:numPr>
          <w:ilvl w:val="0"/>
          <w:numId w:val="1015"/>
        </w:numPr>
      </w:pPr>
      <w:r>
        <w:t xml:space="preserve">利用提示特征对图像特征进行调整，提升分割精度。</w:t>
      </w:r>
    </w:p>
    <w:p>
      <w:pPr>
        <w:pStyle w:val="Compact"/>
        <w:numPr>
          <w:ilvl w:val="0"/>
          <w:numId w:val="1016"/>
        </w:numPr>
      </w:pPr>
      <w:r>
        <w:t xml:space="preserve">最终输出：</w:t>
      </w:r>
    </w:p>
    <w:p>
      <w:pPr>
        <w:pStyle w:val="Compact"/>
        <w:numPr>
          <w:ilvl w:val="0"/>
          <w:numId w:val="1017"/>
        </w:numPr>
      </w:pPr>
      <w:r>
        <w:t xml:space="preserve">生成图像的分割掩码。</w:t>
      </w:r>
    </w:p>
    <w:p>
      <w:pPr>
        <w:pStyle w:val="SourceCode"/>
      </w:pPr>
      <w:r>
        <w:rPr>
          <w:rStyle w:val="VerbatimChar"/>
        </w:rPr>
        <w:t xml:space="preserve">+-------------------------------------+</w:t>
      </w:r>
      <w:r>
        <w:br/>
      </w:r>
      <w:r>
        <w:rPr>
          <w:rStyle w:val="VerbatimChar"/>
        </w:rPr>
        <w:t xml:space="preserve">|             输入图像（Image）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图像编码器（Image Encoder） |</w:t>
      </w:r>
      <w:r>
        <w:br/>
      </w:r>
      <w:r>
        <w:rPr>
          <w:rStyle w:val="VerbatimChar"/>
        </w:rPr>
        <w:t xml:space="preserve">|   提取图像特征（Image Feature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图像特征（Image Feature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提示编码器（Prompt Encoder） |</w:t>
      </w:r>
      <w:r>
        <w:br/>
      </w:r>
      <w:r>
        <w:rPr>
          <w:rStyle w:val="VerbatimChar"/>
        </w:rPr>
        <w:t xml:space="preserve">|  提取提示特征（Prompt Feature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提示特征（Prompt Feature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特征融合与加权（Feature Fusion and Weighting）  |</w:t>
      </w:r>
      <w:r>
        <w:br/>
      </w:r>
      <w:r>
        <w:rPr>
          <w:rStyle w:val="VerbatimChar"/>
        </w:rPr>
        <w:t xml:space="preserve">|   逐元素相乘（Element-wise Multiplic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掩码解码器（Mask Decoder）        |</w:t>
      </w:r>
      <w:r>
        <w:br/>
      </w:r>
      <w:r>
        <w:rPr>
          <w:rStyle w:val="VerbatimChar"/>
        </w:rPr>
        <w:t xml:space="preserve">|  +-----------------------------+    |</w:t>
      </w:r>
      <w:r>
        <w:br/>
      </w:r>
      <w:r>
        <w:rPr>
          <w:rStyle w:val="VerbatimChar"/>
        </w:rPr>
        <w:t xml:space="preserve">|  |   卷积层（Convolutional Layer）  |    |</w:t>
      </w:r>
      <w:r>
        <w:br/>
      </w:r>
      <w:r>
        <w:rPr>
          <w:rStyle w:val="VerbatimChar"/>
        </w:rPr>
        <w:t xml:space="preserve">|  |   上采样层（Upsampling Layer）  |    |</w:t>
      </w:r>
      <w:r>
        <w:br/>
      </w:r>
      <w:r>
        <w:rPr>
          <w:rStyle w:val="VerbatimChar"/>
        </w:rPr>
        <w:t xml:space="preserve">|  |   卷积层（Convolutional Layer）  |    |</w:t>
      </w:r>
      <w:r>
        <w:br/>
      </w:r>
      <w:r>
        <w:rPr>
          <w:rStyle w:val="VerbatimChar"/>
        </w:rPr>
        <w:t xml:space="preserve">|  |   激活函数（Activation Function）|    |</w:t>
      </w:r>
      <w:r>
        <w:br/>
      </w:r>
      <w:r>
        <w:rPr>
          <w:rStyle w:val="VerbatimChar"/>
        </w:rPr>
        <w:t xml:space="preserve">|  |   上采样层（Upsampling Layer）  |    |</w:t>
      </w:r>
      <w:r>
        <w:br/>
      </w:r>
      <w:r>
        <w:rPr>
          <w:rStyle w:val="VerbatimChar"/>
        </w:rPr>
        <w:t xml:space="preserve">|  |   卷积层（Convolutional Layer）  |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输出掩码（Output Mask）              |</w:t>
      </w:r>
      <w:r>
        <w:br/>
      </w:r>
      <w:r>
        <w:rPr>
          <w:rStyle w:val="VerbatimChar"/>
        </w:rPr>
        <w:t xml:space="preserve">+-------------------+-----------------+</w:t>
      </w:r>
    </w:p>
    <w:bookmarkStart w:id="52" w:name="详细步骤"/>
    <w:p>
      <w:pPr>
        <w:pStyle w:val="4"/>
      </w:pPr>
      <w:r>
        <w:t xml:space="preserve">详细步骤</w:t>
      </w:r>
    </w:p>
    <w:p>
      <w:pPr>
        <w:pStyle w:val="Compact"/>
        <w:numPr>
          <w:ilvl w:val="0"/>
          <w:numId w:val="1018"/>
        </w:numPr>
      </w:pPr>
      <w:r>
        <w:t xml:space="preserve">输入图像（Image）：模型接收一幅输入图像。</w:t>
      </w:r>
    </w:p>
    <w:p>
      <w:pPr>
        <w:pStyle w:val="Compact"/>
        <w:numPr>
          <w:ilvl w:val="0"/>
          <w:numId w:val="1018"/>
        </w:numPr>
      </w:pPr>
      <w:r>
        <w:t xml:space="preserve">图像编码器（Image Encoder）：输入图像经过图像编码器（通常是ViT），提取出高维度的图像特征。</w:t>
      </w:r>
    </w:p>
    <w:p>
      <w:pPr>
        <w:pStyle w:val="Compact"/>
        <w:numPr>
          <w:ilvl w:val="0"/>
          <w:numId w:val="1018"/>
        </w:numPr>
      </w:pPr>
      <w:r>
        <w:t xml:space="preserve">提示编码器（Prompt Encoder）：用户提供的提示信息（如标记点、框等）经过提示编码器，提取出提示特征。</w:t>
      </w:r>
    </w:p>
    <w:p>
      <w:pPr>
        <w:pStyle w:val="Compact"/>
        <w:numPr>
          <w:ilvl w:val="0"/>
          <w:numId w:val="1018"/>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18"/>
        </w:numPr>
      </w:pPr>
      <w:r>
        <w:t xml:space="preserve">掩码解码器（Mask Decoder）：融合后的特征通过掩码解码器，生成图像的分割掩码。</w:t>
      </w:r>
    </w:p>
    <w:p>
      <w:pPr>
        <w:pStyle w:val="Compact"/>
        <w:numPr>
          <w:ilvl w:val="0"/>
          <w:numId w:val="1018"/>
        </w:numPr>
      </w:pPr>
      <w:r>
        <w:t xml:space="preserve">最终输出（Final Output）：输出最终的分割掩码，表示图像中的分割区域。</w:t>
      </w:r>
    </w:p>
    <w:bookmarkEnd w:id="52"/>
    <w:bookmarkStart w:id="53"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53"/>
    <w:bookmarkStart w:id="54"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19"/>
        </w:numPr>
      </w:pPr>
      <w:r>
        <w:t xml:space="preserve">点（point）:映射到256维的向量，包含代表点位置的位置编码（positional encoding），加 2 个代表该点是前景/背景的可学习的嵌入（embedding）。</w:t>
      </w:r>
    </w:p>
    <w:p>
      <w:pPr>
        <w:pStyle w:val="Compact"/>
        <w:numPr>
          <w:ilvl w:val="0"/>
          <w:numId w:val="1019"/>
        </w:numPr>
      </w:pPr>
      <w:r>
        <w:t xml:space="preserve">框（box）:用一个嵌入对表示（1）可学习的嵌入代表左上角（2）可学习的嵌入代表右下角</w:t>
      </w:r>
    </w:p>
    <w:p>
      <w:pPr>
        <w:pStyle w:val="Compact"/>
        <w:numPr>
          <w:ilvl w:val="0"/>
          <w:numId w:val="1019"/>
        </w:numPr>
      </w:pPr>
      <w:r>
        <w:t xml:space="preserve">文本：通过CLIP模型进行文本编码。</w:t>
      </w:r>
    </w:p>
    <w:p>
      <w:pPr>
        <w:pStyle w:val="Compact"/>
        <w:numPr>
          <w:ilvl w:val="0"/>
          <w:numId w:val="1019"/>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54"/>
    <w:bookmarkEnd w:id="55"/>
    <w:bookmarkEnd w:id="56"/>
    <w:bookmarkStart w:id="57" w:name="本章小结-1"/>
    <w:p>
      <w:pPr>
        <w:pStyle w:val="2"/>
      </w:pPr>
      <w:r>
        <w:t xml:space="preserve">本章小结</w:t>
      </w:r>
    </w:p>
    <w:p>
      <w:pPr>
        <w:pStyle w:val="FirstParagraph"/>
      </w:pPr>
      <w:r>
        <w:t xml:space="preserve">本章介绍了深度学习的基本原理、PyTorch框架的特点，以及SAM大模型的核心技术和应用。深度学习，作为一种模仿人脑处理数据的高效技术，通过多层神经网络进行复杂任务的学习与执行。PyTorch框架以其灵活性和易用性，为深度学习研究提供了强大的支持，尤其在动态计算图和友好的API设计上表现突出。而SAM大模型，代表了最新一代的图像分割技术，它利用大规模数据预训练和提示学习机制，展现了出色的适应性和零样本学习能力。通过对这些技术的探讨，理解深度学习如何通过结构化的神经网络处理和分析数据，还了解了 PyTorch 如何支撑起复杂的模型训练和实验。这些技术的发展和应用，为解决实际问题如肝脏肿瘤分割提供了创新的方法和强有力的工具，展示了深度学习在医学图像分析领域的重要价值和广泛前景。</w:t>
      </w:r>
    </w:p>
    <w:bookmarkEnd w:id="57"/>
    <w:bookmarkEnd w:id="58"/>
    <w:bookmarkStart w:id="64" w:name="研究方法"/>
    <w:p>
      <w:pPr>
        <w:pStyle w:val="1"/>
      </w:pPr>
      <w:r>
        <w:t xml:space="preserve">研究方法</w:t>
      </w:r>
    </w:p>
    <w:bookmarkStart w:id="61" w:name="模型的训练和微调"/>
    <w:p>
      <w:pPr>
        <w:pStyle w:val="2"/>
      </w:pPr>
      <w:r>
        <w:t xml:space="preserve">模型的训练和微调</w:t>
      </w:r>
    </w:p>
    <w:p>
      <w:pPr>
        <w:pStyle w:val="FirstParagraph"/>
      </w:pPr>
      <w:r>
        <w:t xml:space="preserve">安装 Segment Anything 及所必需的包：</w:t>
      </w:r>
    </w:p>
    <w:bookmarkStart w:id="59" w:name="创建配置文件"/>
    <w:p>
      <w:pPr>
        <w:pStyle w:val="3"/>
      </w:pPr>
      <w:r>
        <w:t xml:space="preserve">创建配置文件</w:t>
      </w:r>
    </w:p>
    <w:p>
      <w:pPr>
        <w:pStyle w:val="FirstParagraph"/>
      </w:pPr>
      <w:r>
        <w:t xml:space="preserve">该配置文件含有 SAM 的需要训练需要训练的部分，以及数据集的相关配置，如数据集位置。</w:t>
      </w:r>
    </w:p>
    <w:p>
      <w:pPr>
        <w:pStyle w:val="a6"/>
      </w:pPr>
      <w:r>
        <w:t xml:space="preserve">freeze 表示 SAM 的其他部分冷却，只对掩码解码器部分训练，dataset 是数据集的相关配置，sample_num 表示采样的 point 的数目，target_size 则是输入 SAM 的图片大小。</w:t>
      </w:r>
    </w:p>
    <w:bookmarkEnd w:id="59"/>
    <w:bookmarkStart w:id="60" w:name="使用数据集进行训练"/>
    <w:p>
      <w:pPr>
        <w:pStyle w:val="3"/>
      </w:pPr>
      <w:r>
        <w:t xml:space="preserve">使用数据集进行训练</w:t>
      </w:r>
    </w:p>
    <w:p>
      <w:pPr>
        <w:pStyle w:val="FirstParagraph"/>
      </w:pPr>
      <w:r>
        <w:t xml:space="preserve">首先使用 lighting 进行配置</w:t>
      </w:r>
    </w:p>
    <w:p>
      <w:pPr>
        <w:pStyle w:val="a6"/>
      </w:pPr>
      <w:r>
        <w:t xml:space="preserve">然后创建模型并加载数据集</w:t>
      </w:r>
    </w:p>
    <w:p>
      <w:pPr>
        <w:pStyle w:val="a6"/>
      </w:pPr>
      <w:r>
        <w:t xml:space="preserve">创建优化器</w:t>
      </w:r>
    </w:p>
    <w:p>
      <w:pPr>
        <w:pStyle w:val="a6"/>
      </w:pPr>
      <w:r>
        <w:t xml:space="preserve">最后遍历数据集进行训练，使用的损失函数有Focal loss，Dice loss和IoU loss</w:t>
      </w:r>
    </w:p>
    <w:p>
      <w:pPr>
        <w:pStyle w:val="a6"/>
      </w:pPr>
      <w:r>
        <w:t xml:space="preserve">利用腹部CT图像构建的训练集对SAM大模型进行训练。在此过程中，采用交叉验证来优化超参数，使用批量梯度下降和反向传播算法进行权重地更新。通过细致地微调，提升模型对肝脏肿瘤图像特点的学习能力和分割准确性。</w:t>
      </w:r>
    </w:p>
    <w:bookmarkEnd w:id="60"/>
    <w:bookmarkEnd w:id="61"/>
    <w:bookmarkStart w:id="62" w:name="模型性能的评估"/>
    <w:p>
      <w:pPr>
        <w:pStyle w:val="2"/>
      </w:pPr>
      <w:r>
        <w:t xml:space="preserve">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62"/>
    <w:bookmarkStart w:id="63"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包括 Focal loss、Dice loss和IoU loss，这些都是为了优化模型在分割任务上的表现并减少预测误差。</w:t>
      </w:r>
    </w:p>
    <w:p>
      <w:pPr>
        <w:pStyle w:val="a6"/>
      </w:pPr>
      <w:r>
        <w:t xml:space="preserve">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bookmarkEnd w:id="63"/>
    <w:bookmarkEnd w:id="64"/>
    <w:bookmarkStart w:id="65" w:name="性能比较分析"/>
    <w:p>
      <w:pPr>
        <w:pStyle w:val="1"/>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20"/>
        </w:numPr>
      </w:pPr>
      <w:r>
        <w:t xml:space="preserve">精确度（Precision）</w:t>
      </w:r>
    </w:p>
    <w:p>
      <w:pPr>
        <w:pStyle w:val="Compact"/>
        <w:numPr>
          <w:ilvl w:val="0"/>
          <w:numId w:val="1020"/>
        </w:numPr>
      </w:pPr>
      <w:r>
        <w:t xml:space="preserve">召回率（Recall）</w:t>
      </w:r>
    </w:p>
    <w:p>
      <w:pPr>
        <w:pStyle w:val="Compact"/>
        <w:numPr>
          <w:ilvl w:val="0"/>
          <w:numId w:val="1020"/>
        </w:numPr>
      </w:pPr>
      <w:r>
        <w:t xml:space="preserve">F1分数（F1 Score）</w:t>
      </w:r>
    </w:p>
    <w:p>
      <w:pPr>
        <w:pStyle w:val="Compact"/>
        <w:numPr>
          <w:ilvl w:val="0"/>
          <w:numId w:val="1020"/>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65"/>
    <w:bookmarkStart w:id="68" w:name="结论与展望"/>
    <w:p>
      <w:pPr>
        <w:pStyle w:val="1"/>
      </w:pPr>
      <w:r>
        <w:t xml:space="preserve">结论与展望</w:t>
      </w:r>
    </w:p>
    <w:bookmarkStart w:id="66"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66"/>
    <w:bookmarkStart w:id="67" w:name="展望"/>
    <w:p>
      <w:pPr>
        <w:pStyle w:val="2"/>
      </w:pPr>
      <w:r>
        <w:t xml:space="preserve">展望</w:t>
      </w:r>
    </w:p>
    <w:p>
      <w:pPr>
        <w:pStyle w:val="FirstParagraph"/>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67"/>
    <w:bookmarkEnd w:id="68"/>
    <w:bookmarkStart w:id="69" w:name="参考文献"/>
    <w:p>
      <w:pPr>
        <w:pStyle w:val="1"/>
      </w:pPr>
      <w:r>
        <w:t xml:space="preserve">参考文献</w:t>
      </w:r>
    </w:p>
    <w:bookmarkEnd w:id="69"/>
    <w:bookmarkStart w:id="70"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0"/>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9T15:52:15Z</dcterms:created>
  <dcterms:modified xsi:type="dcterms:W3CDTF">2024-05-19T15: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